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0E9A2" w14:textId="4C460B49" w:rsidR="001C4249" w:rsidRDefault="001C4249">
      <w:pPr>
        <w:rPr>
          <w:b/>
          <w:bCs/>
        </w:rPr>
      </w:pPr>
      <w:r w:rsidRPr="001C4249">
        <w:rPr>
          <w:b/>
          <w:bCs/>
        </w:rPr>
        <w:t xml:space="preserve">A trip to remember in </w:t>
      </w:r>
      <w:proofErr w:type="spellStart"/>
      <w:r w:rsidRPr="001C4249">
        <w:rPr>
          <w:b/>
          <w:bCs/>
        </w:rPr>
        <w:t>Rewa</w:t>
      </w:r>
      <w:proofErr w:type="spellEnd"/>
    </w:p>
    <w:p w14:paraId="362BDBDE" w14:textId="4BBB5C01" w:rsidR="002A4CF0" w:rsidRPr="002A4CF0" w:rsidRDefault="002A4CF0" w:rsidP="00900B65">
      <w:pPr>
        <w:jc w:val="both"/>
      </w:pPr>
      <w:r>
        <w:t xml:space="preserve">Madhya Pradesh has several unexplored gems, one of them being </w:t>
      </w:r>
      <w:proofErr w:type="spellStart"/>
      <w:r>
        <w:t>Rewa</w:t>
      </w:r>
      <w:proofErr w:type="spellEnd"/>
      <w:r w:rsidR="00981ED9">
        <w:t>. The landscape is s</w:t>
      </w:r>
      <w:r w:rsidR="00FA3400">
        <w:t>erene</w:t>
      </w:r>
      <w:r w:rsidR="0044237D">
        <w:t>,</w:t>
      </w:r>
      <w:r w:rsidR="00EE177A">
        <w:t xml:space="preserve"> with so much </w:t>
      </w:r>
      <w:r w:rsidR="00A17982">
        <w:t xml:space="preserve">to see and explore. If you are interested in history, </w:t>
      </w:r>
      <w:r w:rsidR="0044237D">
        <w:t>some monuments</w:t>
      </w:r>
      <w:r w:rsidR="00A17982">
        <w:t xml:space="preserve"> have stood the test of time with the same alluring </w:t>
      </w:r>
      <w:r w:rsidR="006D77A4">
        <w:t>detailing</w:t>
      </w:r>
      <w:r w:rsidR="00BA5E6D">
        <w:t xml:space="preserve"> </w:t>
      </w:r>
      <w:r w:rsidR="00D56FE2">
        <w:t>that visitors marve</w:t>
      </w:r>
      <w:r w:rsidR="00E22A46">
        <w:t xml:space="preserve">l </w:t>
      </w:r>
      <w:r w:rsidR="00D56FE2">
        <w:t xml:space="preserve">at </w:t>
      </w:r>
      <w:r w:rsidR="00E22A46">
        <w:t>today. Waterfall from high plate</w:t>
      </w:r>
      <w:r w:rsidR="00D56FE2">
        <w:t>a</w:t>
      </w:r>
      <w:r w:rsidR="00E22A46">
        <w:t>us to sparkling ponds</w:t>
      </w:r>
      <w:r w:rsidR="00900B65">
        <w:t xml:space="preserve"> and wildlife sa</w:t>
      </w:r>
      <w:r w:rsidR="00D56FE2">
        <w:t>nctua</w:t>
      </w:r>
      <w:r w:rsidR="00900B65">
        <w:t xml:space="preserve">ries </w:t>
      </w:r>
      <w:r w:rsidR="00627C5E">
        <w:t>is</w:t>
      </w:r>
      <w:r w:rsidR="00900B65">
        <w:t xml:space="preserve"> what wildlife ent</w:t>
      </w:r>
      <w:r w:rsidR="00627C5E">
        <w:t>h</w:t>
      </w:r>
      <w:r w:rsidR="00900B65">
        <w:t>usiasts crave</w:t>
      </w:r>
      <w:r w:rsidR="00627C5E">
        <w:t>—t</w:t>
      </w:r>
      <w:r w:rsidR="00900B65">
        <w:t xml:space="preserve">here </w:t>
      </w:r>
      <w:r w:rsidR="00627C5E">
        <w:t xml:space="preserve">is </w:t>
      </w:r>
      <w:r w:rsidR="00900B65">
        <w:t xml:space="preserve">much adventure for everyone in </w:t>
      </w:r>
      <w:proofErr w:type="spellStart"/>
      <w:r w:rsidR="00900B65">
        <w:t>Rewa</w:t>
      </w:r>
      <w:proofErr w:type="spellEnd"/>
      <w:r w:rsidR="00900B65">
        <w:t>.</w:t>
      </w:r>
    </w:p>
    <w:p w14:paraId="2F96EC7C" w14:textId="12CD1BEA" w:rsidR="001C4249" w:rsidRDefault="001C4249">
      <w:pPr>
        <w:rPr>
          <w:b/>
          <w:bCs/>
        </w:rPr>
      </w:pPr>
      <w:r>
        <w:rPr>
          <w:b/>
          <w:bCs/>
        </w:rPr>
        <w:t xml:space="preserve">Places to visit in </w:t>
      </w:r>
      <w:proofErr w:type="spellStart"/>
      <w:r>
        <w:rPr>
          <w:b/>
          <w:bCs/>
        </w:rPr>
        <w:t>Rewa</w:t>
      </w:r>
      <w:proofErr w:type="spellEnd"/>
    </w:p>
    <w:p w14:paraId="33038AFB" w14:textId="5B11A737" w:rsidR="001C4249" w:rsidRDefault="001C4249">
      <w:pPr>
        <w:rPr>
          <w:i/>
          <w:iCs/>
        </w:rPr>
      </w:pPr>
      <w:proofErr w:type="spellStart"/>
      <w:r w:rsidRPr="001C4249">
        <w:rPr>
          <w:i/>
          <w:iCs/>
        </w:rPr>
        <w:t>Keoti</w:t>
      </w:r>
      <w:proofErr w:type="spellEnd"/>
      <w:r w:rsidRPr="001C4249">
        <w:rPr>
          <w:i/>
          <w:iCs/>
        </w:rPr>
        <w:t xml:space="preserve"> falls</w:t>
      </w:r>
    </w:p>
    <w:p w14:paraId="4F48CE5C" w14:textId="69FE69E1" w:rsidR="001C4249" w:rsidRPr="001C4249" w:rsidRDefault="001C4249" w:rsidP="001C4249">
      <w:pPr>
        <w:jc w:val="both"/>
      </w:pPr>
      <w:proofErr w:type="spellStart"/>
      <w:r>
        <w:t>Keoti</w:t>
      </w:r>
      <w:proofErr w:type="spellEnd"/>
      <w:r>
        <w:t xml:space="preserve"> falls join the list of several waterfalls in India for its height and grandeur. It is one of the best-known falls in Madhya Pradesh. The falls originate from the river </w:t>
      </w:r>
      <w:proofErr w:type="spellStart"/>
      <w:r>
        <w:t>Mahana</w:t>
      </w:r>
      <w:proofErr w:type="spellEnd"/>
      <w:r>
        <w:t xml:space="preserve">. The point of drop begins from the </w:t>
      </w:r>
      <w:proofErr w:type="spellStart"/>
      <w:r>
        <w:t>Rewa</w:t>
      </w:r>
      <w:proofErr w:type="spellEnd"/>
      <w:r>
        <w:t xml:space="preserve"> plateau from a height of 130 meters, making it a spectacular sight. The moment can be captured forever in your camera lens to cherish. The beauty of the place lures nature lovers to make their way through the segmented slopes and check out the Knick point to view these beautiful falls.</w:t>
      </w:r>
    </w:p>
    <w:p w14:paraId="53367514" w14:textId="6030BE71" w:rsidR="001C4249" w:rsidRDefault="001C4249">
      <w:pPr>
        <w:rPr>
          <w:i/>
          <w:iCs/>
        </w:rPr>
      </w:pPr>
      <w:proofErr w:type="spellStart"/>
      <w:r w:rsidRPr="001C4249">
        <w:rPr>
          <w:i/>
          <w:iCs/>
        </w:rPr>
        <w:t>Deur</w:t>
      </w:r>
      <w:proofErr w:type="spellEnd"/>
      <w:r w:rsidRPr="001C4249">
        <w:rPr>
          <w:i/>
          <w:iCs/>
        </w:rPr>
        <w:t xml:space="preserve"> </w:t>
      </w:r>
      <w:proofErr w:type="spellStart"/>
      <w:r w:rsidRPr="001C4249">
        <w:rPr>
          <w:i/>
          <w:iCs/>
        </w:rPr>
        <w:t>Kothar</w:t>
      </w:r>
      <w:proofErr w:type="spellEnd"/>
    </w:p>
    <w:p w14:paraId="4906EFDC" w14:textId="09B72A75" w:rsidR="001C4249" w:rsidRPr="001C4249" w:rsidRDefault="001C4249" w:rsidP="001C4249">
      <w:pPr>
        <w:jc w:val="both"/>
      </w:pPr>
      <w:r>
        <w:t xml:space="preserve">It is a historical site that hosts ancient </w:t>
      </w:r>
      <w:proofErr w:type="spellStart"/>
      <w:r>
        <w:t>Buddist</w:t>
      </w:r>
      <w:proofErr w:type="spellEnd"/>
      <w:r>
        <w:t xml:space="preserve"> Stupas, which have stood the test of time. These date back to two thousand years and belong to Ashok’s reign. You will find that the stupas are made from clay brinks and different kinds of stones. You will find Rocky caves in this region, which are even older than the stupas. Since Ashoka wanted to spread Buddhism, the remains of Lord Buddha were distributed to make stupas. The place has turned into an </w:t>
      </w:r>
      <w:proofErr w:type="spellStart"/>
      <w:r>
        <w:t>archeological</w:t>
      </w:r>
      <w:proofErr w:type="spellEnd"/>
      <w:r>
        <w:t xml:space="preserve"> site with many Buddha’s followers making many more stupas.</w:t>
      </w:r>
    </w:p>
    <w:p w14:paraId="271C8AD3" w14:textId="52E48B51" w:rsidR="001C4249" w:rsidRDefault="001C4249">
      <w:pPr>
        <w:rPr>
          <w:i/>
          <w:iCs/>
        </w:rPr>
      </w:pPr>
      <w:proofErr w:type="spellStart"/>
      <w:r w:rsidRPr="001C4249">
        <w:rPr>
          <w:i/>
          <w:iCs/>
        </w:rPr>
        <w:t>Purwa</w:t>
      </w:r>
      <w:proofErr w:type="spellEnd"/>
      <w:r w:rsidRPr="001C4249">
        <w:rPr>
          <w:i/>
          <w:iCs/>
        </w:rPr>
        <w:t xml:space="preserve"> Falls</w:t>
      </w:r>
    </w:p>
    <w:p w14:paraId="24C180D6" w14:textId="128674FA" w:rsidR="001C4249" w:rsidRPr="001C4249" w:rsidRDefault="001C4249" w:rsidP="001C4249">
      <w:pPr>
        <w:jc w:val="both"/>
      </w:pPr>
      <w:r>
        <w:t xml:space="preserve">The </w:t>
      </w:r>
      <w:proofErr w:type="spellStart"/>
      <w:r>
        <w:t>Purwa</w:t>
      </w:r>
      <w:proofErr w:type="spellEnd"/>
      <w:r>
        <w:t xml:space="preserve"> falls quite near the </w:t>
      </w:r>
      <w:proofErr w:type="spellStart"/>
      <w:r>
        <w:t>Keotic</w:t>
      </w:r>
      <w:proofErr w:type="spellEnd"/>
      <w:r>
        <w:t xml:space="preserve"> falls and you can visit </w:t>
      </w:r>
      <w:proofErr w:type="gramStart"/>
      <w:r>
        <w:t>both of them</w:t>
      </w:r>
      <w:proofErr w:type="gramEnd"/>
      <w:r>
        <w:t xml:space="preserve">. The falls originate from the </w:t>
      </w:r>
      <w:proofErr w:type="spellStart"/>
      <w:r>
        <w:t>Tamsa</w:t>
      </w:r>
      <w:proofErr w:type="spellEnd"/>
      <w:r>
        <w:t xml:space="preserve"> river or the </w:t>
      </w:r>
      <w:proofErr w:type="gramStart"/>
      <w:r>
        <w:t>Tons river</w:t>
      </w:r>
      <w:proofErr w:type="gramEnd"/>
      <w:r>
        <w:t xml:space="preserve">, and you will find that the descent of the falls has taken off from the </w:t>
      </w:r>
      <w:proofErr w:type="spellStart"/>
      <w:r>
        <w:t>Rewa</w:t>
      </w:r>
      <w:proofErr w:type="spellEnd"/>
      <w:r>
        <w:t xml:space="preserve"> Plateau. Several mythological stories surround this place. It has become the </w:t>
      </w:r>
      <w:proofErr w:type="spellStart"/>
      <w:r>
        <w:t>favorite</w:t>
      </w:r>
      <w:proofErr w:type="spellEnd"/>
      <w:r>
        <w:t xml:space="preserve"> picnic spot for visitors to Knick point, the topography part.</w:t>
      </w:r>
    </w:p>
    <w:p w14:paraId="481A2335" w14:textId="3541CACF" w:rsidR="001C4249" w:rsidRDefault="001C4249">
      <w:pPr>
        <w:rPr>
          <w:i/>
          <w:iCs/>
        </w:rPr>
      </w:pPr>
      <w:proofErr w:type="spellStart"/>
      <w:r w:rsidRPr="001C4249">
        <w:rPr>
          <w:i/>
          <w:iCs/>
        </w:rPr>
        <w:t>Mukundapur</w:t>
      </w:r>
      <w:proofErr w:type="spellEnd"/>
      <w:r w:rsidRPr="001C4249">
        <w:rPr>
          <w:i/>
          <w:iCs/>
        </w:rPr>
        <w:t xml:space="preserve"> Zoo</w:t>
      </w:r>
    </w:p>
    <w:p w14:paraId="380E2AA3" w14:textId="489E8323" w:rsidR="00006187" w:rsidRPr="00006187" w:rsidRDefault="00006187" w:rsidP="00006187">
      <w:pPr>
        <w:jc w:val="both"/>
      </w:pPr>
      <w:r>
        <w:t xml:space="preserve">Now, if you are a wildlife enthusiast, it’s the perfect place to check some of the big cats prowling the area. </w:t>
      </w:r>
      <w:proofErr w:type="spellStart"/>
      <w:r>
        <w:t>Mukundapur</w:t>
      </w:r>
      <w:proofErr w:type="spellEnd"/>
      <w:r>
        <w:t xml:space="preserve"> zoo boasts of tigers, lions, and panthers are part of this wildlife sanctuary which, in fact, biggest in Madhya Pradesh. You can opt for a white tiger safari for an exclusive tour for checking out these magnificent creatures.</w:t>
      </w:r>
    </w:p>
    <w:p w14:paraId="220F2897" w14:textId="06C13BC0" w:rsidR="001C4249" w:rsidRDefault="001C4249">
      <w:pPr>
        <w:rPr>
          <w:i/>
          <w:iCs/>
        </w:rPr>
      </w:pPr>
      <w:proofErr w:type="spellStart"/>
      <w:r w:rsidRPr="001C4249">
        <w:rPr>
          <w:i/>
          <w:iCs/>
        </w:rPr>
        <w:t>Rewa</w:t>
      </w:r>
      <w:proofErr w:type="spellEnd"/>
      <w:r w:rsidRPr="001C4249">
        <w:rPr>
          <w:i/>
          <w:iCs/>
        </w:rPr>
        <w:t xml:space="preserve"> F</w:t>
      </w:r>
      <w:r w:rsidR="002A35AE">
        <w:rPr>
          <w:i/>
          <w:iCs/>
        </w:rPr>
        <w:t>ort</w:t>
      </w:r>
    </w:p>
    <w:p w14:paraId="34CFE02A" w14:textId="1E010923" w:rsidR="002A35AE" w:rsidRPr="002A35AE" w:rsidRDefault="009C5198" w:rsidP="00753031">
      <w:pPr>
        <w:jc w:val="both"/>
      </w:pPr>
      <w:r>
        <w:t xml:space="preserve">The </w:t>
      </w:r>
      <w:proofErr w:type="spellStart"/>
      <w:r>
        <w:t>Rewa</w:t>
      </w:r>
      <w:proofErr w:type="spellEnd"/>
      <w:r>
        <w:t xml:space="preserve"> fort is situated</w:t>
      </w:r>
      <w:r w:rsidR="008E3DAA">
        <w:t xml:space="preserve"> near t</w:t>
      </w:r>
      <w:r w:rsidR="00E34442">
        <w:t>wo</w:t>
      </w:r>
      <w:r w:rsidR="008E3DAA">
        <w:t xml:space="preserve"> rivers offering a scenic view and lending a p</w:t>
      </w:r>
      <w:r w:rsidR="00E34442">
        <w:t>ictures</w:t>
      </w:r>
      <w:r w:rsidR="008E3DAA">
        <w:t>que opportunity for the</w:t>
      </w:r>
      <w:r w:rsidR="00E34442">
        <w:t xml:space="preserve"> visitor to enjoy. The main gate exempl</w:t>
      </w:r>
      <w:r w:rsidR="00552FF3">
        <w:t xml:space="preserve">ifies the true nature of Indian architecture. The place also serves as </w:t>
      </w:r>
      <w:r w:rsidR="0094660E">
        <w:t xml:space="preserve">a </w:t>
      </w:r>
      <w:r w:rsidR="00552FF3">
        <w:t xml:space="preserve">place of accommodation </w:t>
      </w:r>
      <w:r w:rsidR="0094660E">
        <w:t>for</w:t>
      </w:r>
      <w:r w:rsidR="00552FF3">
        <w:t xml:space="preserve"> several to</w:t>
      </w:r>
      <w:r w:rsidR="0094660E">
        <w:t>ur</w:t>
      </w:r>
      <w:r w:rsidR="00552FF3">
        <w:t xml:space="preserve">ists who come to </w:t>
      </w:r>
      <w:proofErr w:type="spellStart"/>
      <w:r w:rsidR="00552FF3">
        <w:t>Re</w:t>
      </w:r>
      <w:r w:rsidR="0094660E">
        <w:t>wa</w:t>
      </w:r>
      <w:proofErr w:type="spellEnd"/>
      <w:r w:rsidR="0094660E">
        <w:t xml:space="preserve"> as part of their travel itinerary.</w:t>
      </w:r>
      <w:r w:rsidR="00D26A82">
        <w:t xml:space="preserve"> The fort houses a restaurant and mu</w:t>
      </w:r>
      <w:r w:rsidR="00A02E31">
        <w:t>s</w:t>
      </w:r>
      <w:r w:rsidR="00D26A82">
        <w:t>eum within its premises</w:t>
      </w:r>
      <w:r w:rsidR="00A02E31">
        <w:t>,</w:t>
      </w:r>
      <w:r w:rsidR="00D26A82">
        <w:t xml:space="preserve"> making it a good place for visitors to check in</w:t>
      </w:r>
      <w:r w:rsidR="00A02E31">
        <w:t xml:space="preserve"> some of the beautiful artifacts in-house without having to travel far.</w:t>
      </w:r>
    </w:p>
    <w:p w14:paraId="33015773" w14:textId="28C8535E" w:rsidR="001C4249" w:rsidRDefault="001C4249">
      <w:pPr>
        <w:rPr>
          <w:i/>
          <w:iCs/>
        </w:rPr>
      </w:pPr>
      <w:proofErr w:type="spellStart"/>
      <w:r w:rsidRPr="001C4249">
        <w:rPr>
          <w:i/>
          <w:iCs/>
        </w:rPr>
        <w:t>Govindgardh</w:t>
      </w:r>
      <w:proofErr w:type="spellEnd"/>
      <w:r w:rsidRPr="001C4249">
        <w:rPr>
          <w:i/>
          <w:iCs/>
        </w:rPr>
        <w:t xml:space="preserve"> Palace</w:t>
      </w:r>
    </w:p>
    <w:p w14:paraId="554E21F4" w14:textId="01CE500B" w:rsidR="002A35AE" w:rsidRPr="002A35AE" w:rsidRDefault="00D971BE" w:rsidP="005A348C">
      <w:pPr>
        <w:jc w:val="both"/>
      </w:pPr>
      <w:r>
        <w:t xml:space="preserve">The place is a summer </w:t>
      </w:r>
      <w:r w:rsidR="00C11736">
        <w:t xml:space="preserve">retreat for the king of </w:t>
      </w:r>
      <w:proofErr w:type="spellStart"/>
      <w:r w:rsidR="00C11736">
        <w:t>Rewa</w:t>
      </w:r>
      <w:proofErr w:type="spellEnd"/>
      <w:r w:rsidR="00C11736">
        <w:t xml:space="preserve"> and </w:t>
      </w:r>
      <w:r w:rsidR="00CB5329">
        <w:t xml:space="preserve">is </w:t>
      </w:r>
      <w:r w:rsidR="00C11736">
        <w:t xml:space="preserve">located </w:t>
      </w:r>
      <w:r w:rsidR="003314C5">
        <w:t>1</w:t>
      </w:r>
      <w:r w:rsidR="00B264DF">
        <w:t xml:space="preserve">3 </w:t>
      </w:r>
      <w:r w:rsidR="003314C5">
        <w:t xml:space="preserve">km away from </w:t>
      </w:r>
      <w:proofErr w:type="spellStart"/>
      <w:r w:rsidR="003314C5">
        <w:t>Rewa</w:t>
      </w:r>
      <w:proofErr w:type="spellEnd"/>
      <w:r w:rsidR="00CB5329">
        <w:t>,</w:t>
      </w:r>
      <w:r w:rsidR="003314C5">
        <w:t xml:space="preserve"> which happened to be the largest princely state</w:t>
      </w:r>
      <w:r w:rsidR="00800894">
        <w:t xml:space="preserve"> in central India</w:t>
      </w:r>
      <w:r w:rsidR="00B264DF">
        <w:t xml:space="preserve">. It was built in the 18 </w:t>
      </w:r>
      <w:proofErr w:type="gramStart"/>
      <w:r w:rsidR="00B264DF">
        <w:t>century</w:t>
      </w:r>
      <w:proofErr w:type="gramEnd"/>
      <w:r w:rsidR="00CB56D1">
        <w:t>. The vis</w:t>
      </w:r>
      <w:r w:rsidR="00CB5329">
        <w:t>i</w:t>
      </w:r>
      <w:r w:rsidR="00CB56D1">
        <w:t>tors can find two local rivers</w:t>
      </w:r>
      <w:r w:rsidR="00CB5329">
        <w:t>,</w:t>
      </w:r>
      <w:r w:rsidR="00CB56D1">
        <w:t xml:space="preserve"> </w:t>
      </w:r>
      <w:proofErr w:type="spellStart"/>
      <w:r w:rsidR="00CB56D1">
        <w:t>Chach</w:t>
      </w:r>
      <w:r w:rsidR="00EB43D4">
        <w:t>ai</w:t>
      </w:r>
      <w:proofErr w:type="spellEnd"/>
      <w:r w:rsidR="00EB43D4">
        <w:t xml:space="preserve"> and </w:t>
      </w:r>
      <w:proofErr w:type="spellStart"/>
      <w:r w:rsidR="00EB43D4">
        <w:t>Bachuti</w:t>
      </w:r>
      <w:proofErr w:type="spellEnd"/>
      <w:r w:rsidR="00EB43D4">
        <w:t xml:space="preserve"> rivers merge</w:t>
      </w:r>
      <w:r w:rsidR="008F3229">
        <w:t xml:space="preserve">. The place is made with the help of </w:t>
      </w:r>
      <w:r w:rsidR="00CB5329">
        <w:t xml:space="preserve">a </w:t>
      </w:r>
      <w:r w:rsidR="008F3229">
        <w:t>g</w:t>
      </w:r>
      <w:r w:rsidR="00CB5329">
        <w:t xml:space="preserve">ood </w:t>
      </w:r>
      <w:r w:rsidR="008F3229">
        <w:t>craftsman who ha</w:t>
      </w:r>
      <w:r w:rsidR="00CB5329">
        <w:t>s</w:t>
      </w:r>
      <w:r w:rsidR="008F3229">
        <w:t xml:space="preserve"> worked on every detail of the architecture of the p</w:t>
      </w:r>
      <w:r w:rsidR="005A348C">
        <w:t>alace</w:t>
      </w:r>
      <w:r w:rsidR="00CB5329">
        <w:t>,</w:t>
      </w:r>
      <w:r w:rsidR="008F3229">
        <w:t xml:space="preserve"> making </w:t>
      </w:r>
      <w:r w:rsidR="005A348C">
        <w:t>it</w:t>
      </w:r>
      <w:r w:rsidR="008F3229">
        <w:t xml:space="preserve"> one </w:t>
      </w:r>
      <w:r w:rsidR="005A348C">
        <w:t>of</w:t>
      </w:r>
      <w:r w:rsidR="008F3229">
        <w:t xml:space="preserve"> the most stunning edifices in the region</w:t>
      </w:r>
      <w:r w:rsidR="001A201B">
        <w:t>. The palace is s</w:t>
      </w:r>
      <w:r w:rsidR="005A348C">
        <w:t>i</w:t>
      </w:r>
      <w:r w:rsidR="001A201B">
        <w:t xml:space="preserve">tuated on the bank of </w:t>
      </w:r>
      <w:proofErr w:type="spellStart"/>
      <w:r w:rsidR="001A201B">
        <w:t>Govindgarh</w:t>
      </w:r>
      <w:proofErr w:type="spellEnd"/>
      <w:r w:rsidR="001A201B">
        <w:t xml:space="preserve"> lake</w:t>
      </w:r>
      <w:r w:rsidR="00CB5329">
        <w:t>.</w:t>
      </w:r>
    </w:p>
    <w:p w14:paraId="1AB55A6B" w14:textId="317983BB" w:rsidR="001C4249" w:rsidRDefault="001C4249">
      <w:pPr>
        <w:rPr>
          <w:i/>
          <w:iCs/>
        </w:rPr>
      </w:pPr>
      <w:r w:rsidRPr="001C4249">
        <w:rPr>
          <w:i/>
          <w:iCs/>
        </w:rPr>
        <w:t>Rani Talab Meyer</w:t>
      </w:r>
    </w:p>
    <w:p w14:paraId="1DBF5A9A" w14:textId="3674F757" w:rsidR="002A35AE" w:rsidRPr="002A35AE" w:rsidRDefault="002A35AE" w:rsidP="002A35AE">
      <w:pPr>
        <w:jc w:val="both"/>
      </w:pPr>
      <w:r>
        <w:t xml:space="preserve">If you are fascinated by history, then this is the place you. You will </w:t>
      </w:r>
      <w:proofErr w:type="gramStart"/>
      <w:r>
        <w:t>definitely enjoy</w:t>
      </w:r>
      <w:proofErr w:type="gramEnd"/>
      <w:r>
        <w:t xml:space="preserve"> seeing one of the oldest wells in </w:t>
      </w:r>
      <w:proofErr w:type="spellStart"/>
      <w:r>
        <w:t>Rewa</w:t>
      </w:r>
      <w:proofErr w:type="spellEnd"/>
      <w:r>
        <w:t xml:space="preserve">. This water has been used for irrigation, cultivation, </w:t>
      </w:r>
      <w:proofErr w:type="gramStart"/>
      <w:r>
        <w:t>fisheries</w:t>
      </w:r>
      <w:proofErr w:type="gramEnd"/>
      <w:r>
        <w:t xml:space="preserve"> and household chores for centuries by the local people. The water is also revered and holy, used by a temple nearby housing goddess Kali. You can check out a man-made lake that you can check out on a boat ride and across the bank</w:t>
      </w:r>
      <w:r w:rsidR="005A2B3E">
        <w:t>,</w:t>
      </w:r>
      <w:r>
        <w:t xml:space="preserve"> you can visit both the </w:t>
      </w:r>
      <w:proofErr w:type="spellStart"/>
      <w:r>
        <w:t>Bhairava</w:t>
      </w:r>
      <w:proofErr w:type="spellEnd"/>
      <w:r>
        <w:t xml:space="preserve"> and Kali temples.</w:t>
      </w:r>
    </w:p>
    <w:p w14:paraId="2DD16893" w14:textId="727FB4E1" w:rsidR="001C4249" w:rsidRDefault="001C4249">
      <w:pPr>
        <w:rPr>
          <w:i/>
          <w:iCs/>
        </w:rPr>
      </w:pPr>
      <w:proofErr w:type="spellStart"/>
      <w:r w:rsidRPr="001C4249">
        <w:rPr>
          <w:i/>
          <w:iCs/>
        </w:rPr>
        <w:t>Venket</w:t>
      </w:r>
      <w:proofErr w:type="spellEnd"/>
      <w:r w:rsidRPr="001C4249">
        <w:rPr>
          <w:i/>
          <w:iCs/>
        </w:rPr>
        <w:t xml:space="preserve"> Bhavan</w:t>
      </w:r>
    </w:p>
    <w:p w14:paraId="284B10A1" w14:textId="79E6F8F1" w:rsidR="008928CD" w:rsidRPr="008928CD" w:rsidRDefault="008928CD" w:rsidP="00E77E26">
      <w:pPr>
        <w:jc w:val="both"/>
      </w:pPr>
      <w:r>
        <w:t xml:space="preserve">A place </w:t>
      </w:r>
      <w:r w:rsidR="00E90D72">
        <w:t>w</w:t>
      </w:r>
      <w:r>
        <w:t>h</w:t>
      </w:r>
      <w:r w:rsidR="00E90D72">
        <w:t>e</w:t>
      </w:r>
      <w:r>
        <w:t xml:space="preserve">rein visitors have often </w:t>
      </w:r>
      <w:r w:rsidR="00E90D72">
        <w:t xml:space="preserve">been </w:t>
      </w:r>
      <w:r>
        <w:t>mesmeri</w:t>
      </w:r>
      <w:r w:rsidR="00E90D72">
        <w:t>z</w:t>
      </w:r>
      <w:r>
        <w:t>ed by the amazing archite</w:t>
      </w:r>
      <w:r w:rsidR="00E90D72">
        <w:t>ct</w:t>
      </w:r>
      <w:r>
        <w:t>ure</w:t>
      </w:r>
      <w:r w:rsidR="00A82503">
        <w:t xml:space="preserve"> of the edifice. It was built by king Venkatraman Singh</w:t>
      </w:r>
      <w:r w:rsidR="00E77E26">
        <w:t xml:space="preserve">. This place </w:t>
      </w:r>
      <w:r w:rsidR="00EE3CCD">
        <w:t xml:space="preserve">was </w:t>
      </w:r>
      <w:r w:rsidR="00E77E26">
        <w:t>specifically built to give some sort of employment to his subjects</w:t>
      </w:r>
      <w:r w:rsidR="00EE3CCD">
        <w:t>,</w:t>
      </w:r>
      <w:r w:rsidR="00E77E26">
        <w:t xml:space="preserve"> especially during times of famine.</w:t>
      </w:r>
      <w:r w:rsidR="00AB21AF">
        <w:t xml:space="preserve"> There is also a temple nearby</w:t>
      </w:r>
      <w:r w:rsidR="00EE3CCD">
        <w:t>,</w:t>
      </w:r>
      <w:r w:rsidR="00AB21AF">
        <w:t xml:space="preserve"> which is </w:t>
      </w:r>
      <w:r w:rsidR="00ED1AB3">
        <w:t xml:space="preserve">a </w:t>
      </w:r>
      <w:r w:rsidR="00AB21AF">
        <w:t>must</w:t>
      </w:r>
      <w:r w:rsidR="002B18E0">
        <w:t>-</w:t>
      </w:r>
      <w:r w:rsidR="00AB21AF">
        <w:t xml:space="preserve">visit </w:t>
      </w:r>
      <w:r w:rsidR="002B18E0">
        <w:t xml:space="preserve">location </w:t>
      </w:r>
      <w:r w:rsidR="00AB21AF">
        <w:t xml:space="preserve">if you are interested </w:t>
      </w:r>
      <w:r w:rsidR="00EE3CCD">
        <w:t>in</w:t>
      </w:r>
      <w:r w:rsidR="00AB21AF">
        <w:t xml:space="preserve"> che</w:t>
      </w:r>
      <w:r w:rsidR="00A50085">
        <w:t>c</w:t>
      </w:r>
      <w:r w:rsidR="00AB21AF">
        <w:t>k</w:t>
      </w:r>
      <w:r w:rsidR="002B18E0">
        <w:t>ing</w:t>
      </w:r>
      <w:r w:rsidR="00AB21AF">
        <w:t xml:space="preserve"> out the stunning carvings of the </w:t>
      </w:r>
      <w:r w:rsidR="00174A7B">
        <w:t xml:space="preserve">lord shiva and </w:t>
      </w:r>
      <w:proofErr w:type="spellStart"/>
      <w:r w:rsidR="002B18E0">
        <w:t>P</w:t>
      </w:r>
      <w:r w:rsidR="00174A7B">
        <w:t>aravati</w:t>
      </w:r>
      <w:proofErr w:type="spellEnd"/>
      <w:r w:rsidR="00174A7B">
        <w:t xml:space="preserve"> made on the walls. The temple has </w:t>
      </w:r>
      <w:r w:rsidR="002B18E0">
        <w:t xml:space="preserve">a </w:t>
      </w:r>
      <w:r w:rsidR="00174A7B">
        <w:t xml:space="preserve">secret tunnel that </w:t>
      </w:r>
      <w:r w:rsidR="002B18E0">
        <w:t xml:space="preserve">was </w:t>
      </w:r>
      <w:r w:rsidR="00174A7B">
        <w:t xml:space="preserve">once used by </w:t>
      </w:r>
      <w:proofErr w:type="spellStart"/>
      <w:r w:rsidR="00174A7B">
        <w:t>kindas</w:t>
      </w:r>
      <w:proofErr w:type="spellEnd"/>
      <w:r w:rsidR="00174A7B">
        <w:t xml:space="preserve"> to escape </w:t>
      </w:r>
      <w:r w:rsidR="004E772E">
        <w:t xml:space="preserve">during wars. The outer part </w:t>
      </w:r>
      <w:r w:rsidR="002B18E0">
        <w:t xml:space="preserve">of </w:t>
      </w:r>
      <w:r w:rsidR="004E772E">
        <w:t>i</w:t>
      </w:r>
      <w:r w:rsidR="00ED1AB3">
        <w:t>t</w:t>
      </w:r>
      <w:r w:rsidR="004E772E">
        <w:t>s temple happens to be gu</w:t>
      </w:r>
      <w:r w:rsidR="00ED1AB3">
        <w:t>ar</w:t>
      </w:r>
      <w:r w:rsidR="004E772E">
        <w:t>ded with twelve doors to safeguard from enemy intrusion</w:t>
      </w:r>
      <w:r w:rsidR="00712172">
        <w:t>. Now this place has been converted to a heritage hotel.</w:t>
      </w:r>
    </w:p>
    <w:p w14:paraId="1C358ABD" w14:textId="793E4B1C" w:rsidR="001C4249" w:rsidRDefault="001C4249">
      <w:pPr>
        <w:rPr>
          <w:i/>
          <w:iCs/>
        </w:rPr>
      </w:pPr>
      <w:proofErr w:type="spellStart"/>
      <w:r w:rsidRPr="001C4249">
        <w:rPr>
          <w:i/>
          <w:iCs/>
        </w:rPr>
        <w:t>Bhairav</w:t>
      </w:r>
      <w:proofErr w:type="spellEnd"/>
      <w:r w:rsidRPr="001C4249">
        <w:rPr>
          <w:i/>
          <w:iCs/>
        </w:rPr>
        <w:t xml:space="preserve"> Baba statue</w:t>
      </w:r>
    </w:p>
    <w:p w14:paraId="65D47605" w14:textId="3463575B" w:rsidR="00E12358" w:rsidRPr="00E12358" w:rsidRDefault="00C736A2">
      <w:r>
        <w:t xml:space="preserve">You need to travel an hour to a place called </w:t>
      </w:r>
      <w:proofErr w:type="spellStart"/>
      <w:r>
        <w:t>Gudh</w:t>
      </w:r>
      <w:proofErr w:type="spellEnd"/>
      <w:r>
        <w:t xml:space="preserve"> from </w:t>
      </w:r>
      <w:proofErr w:type="spellStart"/>
      <w:r>
        <w:t>Rewa</w:t>
      </w:r>
      <w:proofErr w:type="spellEnd"/>
      <w:r>
        <w:t xml:space="preserve"> to check out the </w:t>
      </w:r>
      <w:proofErr w:type="spellStart"/>
      <w:r>
        <w:t>Bhairav</w:t>
      </w:r>
      <w:proofErr w:type="spellEnd"/>
      <w:r>
        <w:t xml:space="preserve"> Baba statue</w:t>
      </w:r>
      <w:r w:rsidR="00DD3649">
        <w:t xml:space="preserve">. A lot of </w:t>
      </w:r>
      <w:proofErr w:type="gramStart"/>
      <w:r w:rsidR="00DD3649">
        <w:t>devotees</w:t>
      </w:r>
      <w:proofErr w:type="gramEnd"/>
      <w:r w:rsidR="00DD3649">
        <w:t xml:space="preserve"> flock to this place to have divine sight of </w:t>
      </w:r>
      <w:r w:rsidR="00091BEC">
        <w:t>this deity that is lying horizontally</w:t>
      </w:r>
      <w:r w:rsidR="00F8410C">
        <w:t>. It is the sta</w:t>
      </w:r>
      <w:r w:rsidR="00190A36">
        <w:t>tu</w:t>
      </w:r>
      <w:r w:rsidR="00F8410C">
        <w:t xml:space="preserve">e of Lord </w:t>
      </w:r>
      <w:proofErr w:type="gramStart"/>
      <w:r w:rsidR="00F8410C">
        <w:t>Shiva,</w:t>
      </w:r>
      <w:proofErr w:type="gramEnd"/>
      <w:r w:rsidR="00F8410C">
        <w:t xml:space="preserve"> the idol is revered and people feel the there </w:t>
      </w:r>
      <w:r w:rsidR="00190A36">
        <w:t xml:space="preserve">is </w:t>
      </w:r>
      <w:r w:rsidR="00F8410C">
        <w:t>a</w:t>
      </w:r>
      <w:r w:rsidR="00190A36">
        <w:t xml:space="preserve"> divine intervention</w:t>
      </w:r>
      <w:r w:rsidR="000C7628">
        <w:t xml:space="preserve"> and take the lake water near the temple believed to cure one of many ailments.</w:t>
      </w:r>
    </w:p>
    <w:p w14:paraId="5EB53573" w14:textId="06D91FBA" w:rsidR="001C4249" w:rsidRDefault="001C4249">
      <w:pPr>
        <w:rPr>
          <w:i/>
          <w:iCs/>
        </w:rPr>
      </w:pPr>
      <w:proofErr w:type="spellStart"/>
      <w:r w:rsidRPr="001C4249">
        <w:rPr>
          <w:i/>
          <w:iCs/>
        </w:rPr>
        <w:t>Baghel</w:t>
      </w:r>
      <w:proofErr w:type="spellEnd"/>
      <w:r w:rsidRPr="001C4249">
        <w:rPr>
          <w:i/>
          <w:iCs/>
        </w:rPr>
        <w:t xml:space="preserve"> museum</w:t>
      </w:r>
    </w:p>
    <w:p w14:paraId="52A2DBBD" w14:textId="3DC65E77" w:rsidR="003801C9" w:rsidRPr="003801C9" w:rsidRDefault="003801C9" w:rsidP="003801C9">
      <w:pPr>
        <w:jc w:val="both"/>
      </w:pPr>
      <w:r>
        <w:t xml:space="preserve">When you have visited a place </w:t>
      </w:r>
      <w:r>
        <w:t>of</w:t>
      </w:r>
      <w:r>
        <w:t xml:space="preserve"> historical importance, it surely becomes pertinent to visit the local museum. The Bagel</w:t>
      </w:r>
      <w:r>
        <w:t xml:space="preserve"> Museum </w:t>
      </w:r>
      <w:r w:rsidR="004C05A7">
        <w:t>will</w:t>
      </w:r>
      <w:r>
        <w:t xml:space="preserve"> </w:t>
      </w:r>
      <w:r w:rsidR="00E264C4">
        <w:t xml:space="preserve">be </w:t>
      </w:r>
      <w:r w:rsidR="00014A1F">
        <w:t xml:space="preserve">a </w:t>
      </w:r>
      <w:r>
        <w:t xml:space="preserve">fun </w:t>
      </w:r>
      <w:r w:rsidR="00014A1F">
        <w:t>place to explore</w:t>
      </w:r>
      <w:r w:rsidR="004C05A7">
        <w:t xml:space="preserve"> and look at</w:t>
      </w:r>
      <w:r w:rsidR="00014A1F">
        <w:t xml:space="preserve"> all the artifacts that have been preserved for centuries</w:t>
      </w:r>
      <w:r w:rsidR="004C05A7">
        <w:t>.</w:t>
      </w:r>
      <w:r w:rsidR="00CC11CE">
        <w:t xml:space="preserve"> You will find an amazing collection of </w:t>
      </w:r>
      <w:proofErr w:type="spellStart"/>
      <w:r w:rsidR="00CC11CE">
        <w:t>jewelry</w:t>
      </w:r>
      <w:proofErr w:type="spellEnd"/>
      <w:r w:rsidR="00CC11CE">
        <w:t>, weaponry, chan</w:t>
      </w:r>
      <w:r w:rsidR="001068B8">
        <w:t>deli</w:t>
      </w:r>
      <w:r w:rsidR="007E4E79">
        <w:t>e</w:t>
      </w:r>
      <w:r w:rsidR="001068B8">
        <w:t>rs, po</w:t>
      </w:r>
      <w:r w:rsidR="007E4E79">
        <w:t>r</w:t>
      </w:r>
      <w:r w:rsidR="001068B8">
        <w:t xml:space="preserve">traits, </w:t>
      </w:r>
      <w:proofErr w:type="gramStart"/>
      <w:r w:rsidR="001068B8">
        <w:t>paintings</w:t>
      </w:r>
      <w:proofErr w:type="gramEnd"/>
      <w:r w:rsidR="001068B8">
        <w:t xml:space="preserve"> and old clocks that were used.</w:t>
      </w:r>
      <w:r w:rsidR="00091038">
        <w:t xml:space="preserve"> There is also </w:t>
      </w:r>
      <w:r w:rsidR="007E4E79">
        <w:t xml:space="preserve">a </w:t>
      </w:r>
      <w:r w:rsidR="00091038">
        <w:t xml:space="preserve">stuffed white tiger which </w:t>
      </w:r>
      <w:r w:rsidR="007E4E79">
        <w:t>h</w:t>
      </w:r>
      <w:r w:rsidR="00091038">
        <w:t xml:space="preserve">as been named Mohan. These happen to belong to the kings of </w:t>
      </w:r>
      <w:proofErr w:type="spellStart"/>
      <w:r w:rsidR="00091038">
        <w:t>Rewa</w:t>
      </w:r>
      <w:proofErr w:type="spellEnd"/>
      <w:r w:rsidR="00045FFC">
        <w:t xml:space="preserve">. But </w:t>
      </w:r>
      <w:r w:rsidR="007E4E79">
        <w:t>some items</w:t>
      </w:r>
      <w:r w:rsidR="00045FFC">
        <w:t xml:space="preserve"> belong to the </w:t>
      </w:r>
      <w:proofErr w:type="spellStart"/>
      <w:r w:rsidR="00045FFC">
        <w:t>Baghela</w:t>
      </w:r>
      <w:proofErr w:type="spellEnd"/>
      <w:r w:rsidR="00045FFC">
        <w:t xml:space="preserve"> dynasty</w:t>
      </w:r>
      <w:r w:rsidR="00F44F89">
        <w:t>.</w:t>
      </w:r>
      <w:r w:rsidR="00045FFC">
        <w:t xml:space="preserve"> </w:t>
      </w:r>
      <w:r w:rsidR="00F44F89">
        <w:t>These</w:t>
      </w:r>
      <w:r w:rsidR="00A71269">
        <w:t xml:space="preserve"> </w:t>
      </w:r>
      <w:r w:rsidR="00045FFC">
        <w:t xml:space="preserve">also </w:t>
      </w:r>
      <w:r w:rsidR="00F44F89">
        <w:t xml:space="preserve">happened to be </w:t>
      </w:r>
      <w:r w:rsidR="00045FFC">
        <w:t xml:space="preserve">preserved in the museum for the visitors to </w:t>
      </w:r>
      <w:r w:rsidR="007E4E79">
        <w:t>check out.</w:t>
      </w:r>
    </w:p>
    <w:p w14:paraId="6600FF6F" w14:textId="29937E83" w:rsidR="001C4249" w:rsidRDefault="001C4249">
      <w:pPr>
        <w:rPr>
          <w:b/>
          <w:bCs/>
        </w:rPr>
      </w:pPr>
      <w:r>
        <w:rPr>
          <w:b/>
          <w:bCs/>
        </w:rPr>
        <w:t xml:space="preserve">Culinary delights of </w:t>
      </w:r>
      <w:proofErr w:type="spellStart"/>
      <w:r>
        <w:rPr>
          <w:b/>
          <w:bCs/>
        </w:rPr>
        <w:t>Rewa</w:t>
      </w:r>
      <w:proofErr w:type="spellEnd"/>
    </w:p>
    <w:p w14:paraId="1A693C7C" w14:textId="0BCEF1CD" w:rsidR="001C4249" w:rsidRDefault="001C4249">
      <w:pPr>
        <w:rPr>
          <w:i/>
          <w:iCs/>
        </w:rPr>
      </w:pPr>
      <w:proofErr w:type="spellStart"/>
      <w:r>
        <w:rPr>
          <w:i/>
          <w:iCs/>
        </w:rPr>
        <w:t>Kadhi</w:t>
      </w:r>
      <w:proofErr w:type="spellEnd"/>
      <w:r>
        <w:rPr>
          <w:i/>
          <w:iCs/>
        </w:rPr>
        <w:t xml:space="preserve"> of </w:t>
      </w:r>
      <w:proofErr w:type="spellStart"/>
      <w:r>
        <w:rPr>
          <w:i/>
          <w:iCs/>
        </w:rPr>
        <w:t>rasaj</w:t>
      </w:r>
      <w:proofErr w:type="spellEnd"/>
    </w:p>
    <w:p w14:paraId="1D1F0564" w14:textId="5E03C64D" w:rsidR="002F3BD1" w:rsidRPr="002F3BD1" w:rsidRDefault="000A08F2" w:rsidP="00C82BEE">
      <w:pPr>
        <w:jc w:val="both"/>
      </w:pPr>
      <w:r>
        <w:t xml:space="preserve">The dish is a renowned dish </w:t>
      </w:r>
      <w:proofErr w:type="gramStart"/>
      <w:r>
        <w:t xml:space="preserve">of </w:t>
      </w:r>
      <w:r w:rsidR="00B86CDD">
        <w:t xml:space="preserve"> M</w:t>
      </w:r>
      <w:r>
        <w:t>adhya</w:t>
      </w:r>
      <w:proofErr w:type="gramEnd"/>
      <w:r>
        <w:t xml:space="preserve"> Pradesh and </w:t>
      </w:r>
      <w:r w:rsidR="00B86CDD">
        <w:t xml:space="preserve">is </w:t>
      </w:r>
      <w:r>
        <w:t>made in every region of the state.</w:t>
      </w:r>
      <w:r w:rsidR="007C599D">
        <w:t xml:space="preserve"> The base of the dish is made from gram pulse,</w:t>
      </w:r>
      <w:r w:rsidR="00277EE0">
        <w:t xml:space="preserve"> which is then turned</w:t>
      </w:r>
      <w:r w:rsidR="007C599D">
        <w:t xml:space="preserve"> into a delicious thick gravy. </w:t>
      </w:r>
      <w:r w:rsidR="00C82BEE">
        <w:t>You will find the taste to be unique as no other dish happens to taste</w:t>
      </w:r>
      <w:r w:rsidR="00345B54">
        <w:t xml:space="preserve"> as good as </w:t>
      </w:r>
      <w:proofErr w:type="spellStart"/>
      <w:r w:rsidR="00345B54">
        <w:t>Kadhi</w:t>
      </w:r>
      <w:proofErr w:type="spellEnd"/>
      <w:r w:rsidR="00345B54">
        <w:t xml:space="preserve"> of </w:t>
      </w:r>
      <w:proofErr w:type="spellStart"/>
      <w:r w:rsidR="00345B54">
        <w:t>rasaj</w:t>
      </w:r>
      <w:proofErr w:type="spellEnd"/>
      <w:r w:rsidR="00345B54">
        <w:t xml:space="preserve">. </w:t>
      </w:r>
      <w:r w:rsidR="005477C9">
        <w:t>The dish is so tasty you will find it hard to stop yourself from taking several helpings.</w:t>
      </w:r>
    </w:p>
    <w:p w14:paraId="682C1D73" w14:textId="70E02AF9" w:rsidR="001C4249" w:rsidRDefault="001C4249">
      <w:pPr>
        <w:rPr>
          <w:i/>
          <w:iCs/>
        </w:rPr>
      </w:pPr>
      <w:proofErr w:type="spellStart"/>
      <w:r>
        <w:rPr>
          <w:i/>
          <w:iCs/>
        </w:rPr>
        <w:t>Rikamach</w:t>
      </w:r>
      <w:proofErr w:type="spellEnd"/>
      <w:r>
        <w:rPr>
          <w:i/>
          <w:iCs/>
        </w:rPr>
        <w:t xml:space="preserve"> vegetables</w:t>
      </w:r>
    </w:p>
    <w:p w14:paraId="62DD86F8" w14:textId="72236F9C" w:rsidR="007D4457" w:rsidRPr="007D4457" w:rsidRDefault="007D4457" w:rsidP="00AD7717">
      <w:pPr>
        <w:jc w:val="both"/>
      </w:pPr>
      <w:r>
        <w:t xml:space="preserve">The dish is specifically made in </w:t>
      </w:r>
      <w:proofErr w:type="spellStart"/>
      <w:r>
        <w:t>Rewa</w:t>
      </w:r>
      <w:proofErr w:type="spellEnd"/>
      <w:r w:rsidR="0005175E">
        <w:t xml:space="preserve"> and part of </w:t>
      </w:r>
      <w:r w:rsidR="00EA53BA">
        <w:t xml:space="preserve">the </w:t>
      </w:r>
      <w:r w:rsidR="0005175E">
        <w:t xml:space="preserve">menu in marriages. Even if there is several course </w:t>
      </w:r>
      <w:proofErr w:type="gramStart"/>
      <w:r w:rsidR="0005175E">
        <w:t>menu</w:t>
      </w:r>
      <w:proofErr w:type="gramEnd"/>
      <w:r w:rsidR="0005175E">
        <w:t xml:space="preserve"> on the table</w:t>
      </w:r>
      <w:r w:rsidR="00EA53BA">
        <w:t>,</w:t>
      </w:r>
      <w:r w:rsidR="0005175E">
        <w:t xml:space="preserve"> you will </w:t>
      </w:r>
      <w:r w:rsidR="00AD7717">
        <w:t>definitely find this vegetable dish. It</w:t>
      </w:r>
      <w:r w:rsidR="00EA53BA">
        <w:t>’</w:t>
      </w:r>
      <w:r w:rsidR="00AD7717">
        <w:t xml:space="preserve">s </w:t>
      </w:r>
      <w:r w:rsidR="00EA53BA">
        <w:t xml:space="preserve">a </w:t>
      </w:r>
      <w:r w:rsidR="00AD7717">
        <w:t xml:space="preserve">simple yet tasty dish that </w:t>
      </w:r>
      <w:proofErr w:type="spellStart"/>
      <w:r w:rsidR="00AD7717">
        <w:t>Rewa</w:t>
      </w:r>
      <w:proofErr w:type="spellEnd"/>
      <w:r w:rsidR="00AD7717">
        <w:t xml:space="preserve"> people swear on.</w:t>
      </w:r>
    </w:p>
    <w:p w14:paraId="4C1097FF" w14:textId="105DEA0A" w:rsidR="001C4249" w:rsidRDefault="001C4249">
      <w:pPr>
        <w:rPr>
          <w:i/>
          <w:iCs/>
        </w:rPr>
      </w:pPr>
      <w:proofErr w:type="spellStart"/>
      <w:r>
        <w:rPr>
          <w:i/>
          <w:iCs/>
        </w:rPr>
        <w:t>Litti</w:t>
      </w:r>
      <w:proofErr w:type="spellEnd"/>
      <w:r>
        <w:rPr>
          <w:i/>
          <w:iCs/>
        </w:rPr>
        <w:t xml:space="preserve"> </w:t>
      </w:r>
      <w:proofErr w:type="spellStart"/>
      <w:r>
        <w:rPr>
          <w:i/>
          <w:iCs/>
        </w:rPr>
        <w:t>chokha</w:t>
      </w:r>
      <w:proofErr w:type="spellEnd"/>
    </w:p>
    <w:p w14:paraId="7DE84CEF" w14:textId="41432FAC" w:rsidR="00E85A75" w:rsidRPr="00E85A75" w:rsidRDefault="00126590" w:rsidP="00D7538F">
      <w:pPr>
        <w:jc w:val="both"/>
      </w:pPr>
      <w:r>
        <w:t xml:space="preserve">It is </w:t>
      </w:r>
      <w:r w:rsidR="00456AC5">
        <w:t xml:space="preserve">a </w:t>
      </w:r>
      <w:r w:rsidR="00C243F6">
        <w:t xml:space="preserve">dish common to the northern belt found in </w:t>
      </w:r>
      <w:r w:rsidR="0094122E">
        <w:t xml:space="preserve">almost every restaurant and </w:t>
      </w:r>
      <w:r w:rsidR="00C2022A">
        <w:t>street vendors also serve</w:t>
      </w:r>
      <w:r w:rsidR="00456AC5">
        <w:t xml:space="preserve"> it. This delic</w:t>
      </w:r>
      <w:r w:rsidR="00D766E0">
        <w:t>ious</w:t>
      </w:r>
      <w:r w:rsidR="00456AC5">
        <w:t xml:space="preserve"> dish is </w:t>
      </w:r>
      <w:r w:rsidR="00D40D4E">
        <w:t xml:space="preserve">whole wheat and black gram flour and eaten with </w:t>
      </w:r>
      <w:r w:rsidR="00D766E0">
        <w:t xml:space="preserve">a </w:t>
      </w:r>
      <w:r w:rsidR="00D40D4E">
        <w:t xml:space="preserve">brinjal side dish. The </w:t>
      </w:r>
      <w:r w:rsidR="00D766E0">
        <w:t>spices used to make the brinjal dish add authenticity to the dish.</w:t>
      </w:r>
      <w:r w:rsidR="00A425B6">
        <w:t xml:space="preserve"> Mustard oil is used in the </w:t>
      </w:r>
      <w:r w:rsidR="00D7538F">
        <w:t>prepa</w:t>
      </w:r>
      <w:r w:rsidR="00A425B6">
        <w:t xml:space="preserve">ration. It’s a health dish as the </w:t>
      </w:r>
      <w:proofErr w:type="spellStart"/>
      <w:r w:rsidR="00A425B6">
        <w:t>litti</w:t>
      </w:r>
      <w:proofErr w:type="spellEnd"/>
      <w:r w:rsidR="00A425B6">
        <w:t xml:space="preserve"> baked and not fried over </w:t>
      </w:r>
      <w:r w:rsidR="009358B7">
        <w:t xml:space="preserve">coals to give it that charred and tasty bite. The </w:t>
      </w:r>
      <w:proofErr w:type="spellStart"/>
      <w:r w:rsidR="009358B7">
        <w:t>litti</w:t>
      </w:r>
      <w:proofErr w:type="spellEnd"/>
      <w:r w:rsidR="009358B7">
        <w:t xml:space="preserve"> is then served with dollops of fresh c</w:t>
      </w:r>
      <w:r w:rsidR="00D7538F">
        <w:t>la</w:t>
      </w:r>
      <w:r w:rsidR="009358B7">
        <w:t>rified butter</w:t>
      </w:r>
      <w:r w:rsidR="00D7538F">
        <w:t>,</w:t>
      </w:r>
      <w:r w:rsidR="009358B7">
        <w:t xml:space="preserve"> which lends it a</w:t>
      </w:r>
      <w:r w:rsidR="0007360A">
        <w:t xml:space="preserve">n amazing </w:t>
      </w:r>
      <w:proofErr w:type="spellStart"/>
      <w:r w:rsidR="0007360A">
        <w:t>flavor</w:t>
      </w:r>
      <w:proofErr w:type="spellEnd"/>
      <w:r w:rsidR="0007360A">
        <w:t xml:space="preserve">. This dish is </w:t>
      </w:r>
      <w:r w:rsidR="00D7538F">
        <w:t>u</w:t>
      </w:r>
      <w:r w:rsidR="0007360A">
        <w:t>sually made on special occasions</w:t>
      </w:r>
      <w:r w:rsidR="00D7538F">
        <w:t xml:space="preserve">. </w:t>
      </w:r>
    </w:p>
    <w:p w14:paraId="1AB4F6D4" w14:textId="1446CD31" w:rsidR="001C4249" w:rsidRDefault="001C4249">
      <w:pPr>
        <w:rPr>
          <w:i/>
          <w:iCs/>
        </w:rPr>
      </w:pPr>
      <w:proofErr w:type="spellStart"/>
      <w:r>
        <w:rPr>
          <w:i/>
          <w:iCs/>
        </w:rPr>
        <w:t>Khurchan</w:t>
      </w:r>
      <w:proofErr w:type="spellEnd"/>
    </w:p>
    <w:p w14:paraId="7B3A7B6F" w14:textId="49686799" w:rsidR="00CD0B49" w:rsidRDefault="00000C8F">
      <w:proofErr w:type="spellStart"/>
      <w:r>
        <w:t>Kurchan</w:t>
      </w:r>
      <w:proofErr w:type="spellEnd"/>
      <w:r>
        <w:t xml:space="preserve"> is a sweet dish to remember made from </w:t>
      </w:r>
      <w:r w:rsidR="00073981">
        <w:t xml:space="preserve">khoya. It is a very tasty dish that is served </w:t>
      </w:r>
      <w:r w:rsidR="008C2FC0">
        <w:t xml:space="preserve">in marriages or special occasions. It takes a lot of time to make this dish. It is garnished with </w:t>
      </w:r>
      <w:r w:rsidR="00853407">
        <w:t>coarsely ground pistachios.</w:t>
      </w:r>
      <w:r w:rsidR="007E1C62">
        <w:t xml:space="preserve"> The dish needs to be eaten fresh and you will find it </w:t>
      </w:r>
      <w:r w:rsidR="008E3ADC">
        <w:t xml:space="preserve">in </w:t>
      </w:r>
      <w:r w:rsidR="00806706">
        <w:t>sweetmeat stores.</w:t>
      </w:r>
    </w:p>
    <w:p w14:paraId="43A9DCBA" w14:textId="50E8AD04" w:rsidR="00806706" w:rsidRDefault="00806706">
      <w:pPr>
        <w:rPr>
          <w:b/>
          <w:bCs/>
        </w:rPr>
      </w:pPr>
      <w:r>
        <w:rPr>
          <w:b/>
          <w:bCs/>
        </w:rPr>
        <w:t xml:space="preserve">Places to shop in </w:t>
      </w:r>
      <w:proofErr w:type="spellStart"/>
      <w:r>
        <w:rPr>
          <w:b/>
          <w:bCs/>
        </w:rPr>
        <w:t>Rewa</w:t>
      </w:r>
      <w:proofErr w:type="spellEnd"/>
    </w:p>
    <w:p w14:paraId="65D63050" w14:textId="77777777" w:rsidR="00732CD0" w:rsidRDefault="00806706" w:rsidP="00346FD2">
      <w:pPr>
        <w:jc w:val="both"/>
      </w:pPr>
      <w:proofErr w:type="spellStart"/>
      <w:r>
        <w:t>Rewa</w:t>
      </w:r>
      <w:proofErr w:type="spellEnd"/>
      <w:r>
        <w:t xml:space="preserve"> has some </w:t>
      </w:r>
      <w:r w:rsidR="00346FD2">
        <w:t xml:space="preserve">amazing shopping opportunities because you can check out the local bazaars with several </w:t>
      </w:r>
      <w:proofErr w:type="spellStart"/>
      <w:r w:rsidR="00346FD2">
        <w:t>colorful</w:t>
      </w:r>
      <w:proofErr w:type="spellEnd"/>
      <w:r w:rsidR="00346FD2">
        <w:t xml:space="preserve"> wares and other flea markets in the </w:t>
      </w:r>
      <w:proofErr w:type="spellStart"/>
      <w:r w:rsidR="00346FD2">
        <w:t>bylanes</w:t>
      </w:r>
      <w:proofErr w:type="spellEnd"/>
      <w:r w:rsidR="00346FD2">
        <w:t xml:space="preserve"> of </w:t>
      </w:r>
      <w:proofErr w:type="spellStart"/>
      <w:r w:rsidR="00346FD2">
        <w:t>Rewa</w:t>
      </w:r>
      <w:proofErr w:type="spellEnd"/>
      <w:r w:rsidR="00346FD2">
        <w:t xml:space="preserve">. </w:t>
      </w:r>
      <w:r w:rsidR="004D1CDB">
        <w:t>Now that moderni</w:t>
      </w:r>
      <w:r w:rsidR="00765D2D">
        <w:t>z</w:t>
      </w:r>
      <w:r w:rsidR="004D1CDB">
        <w:t>ation has set in</w:t>
      </w:r>
      <w:r w:rsidR="00765D2D">
        <w:t>,</w:t>
      </w:r>
      <w:r w:rsidR="004D1CDB">
        <w:t xml:space="preserve"> you wi</w:t>
      </w:r>
      <w:r w:rsidR="00765D2D">
        <w:t>l</w:t>
      </w:r>
      <w:r w:rsidR="004D1CDB">
        <w:t>l now find several moderni</w:t>
      </w:r>
      <w:r w:rsidR="00765D2D">
        <w:t>z</w:t>
      </w:r>
      <w:r w:rsidR="004D1CDB">
        <w:t xml:space="preserve">ed stores, shopping complexes, malls etc. as well for </w:t>
      </w:r>
      <w:r w:rsidR="008E3ADC">
        <w:t>satisfying your shopping quest.</w:t>
      </w:r>
      <w:r w:rsidR="00765D2D">
        <w:t xml:space="preserve"> </w:t>
      </w:r>
    </w:p>
    <w:p w14:paraId="09424A33" w14:textId="5C6F2322" w:rsidR="00806706" w:rsidRDefault="00765D2D" w:rsidP="00346FD2">
      <w:pPr>
        <w:jc w:val="both"/>
      </w:pPr>
      <w:r>
        <w:t>If you are shopping within the budget</w:t>
      </w:r>
      <w:r w:rsidR="00732CD0">
        <w:t>,</w:t>
      </w:r>
      <w:r>
        <w:t xml:space="preserve"> </w:t>
      </w:r>
      <w:r w:rsidR="00732CD0">
        <w:t xml:space="preserve">going to smaller </w:t>
      </w:r>
      <w:proofErr w:type="gramStart"/>
      <w:r w:rsidR="00732CD0">
        <w:t>stores</w:t>
      </w:r>
      <w:proofErr w:type="gramEnd"/>
      <w:r w:rsidR="00732CD0">
        <w:t xml:space="preserve"> and picking trinkets and souvenirs would enable you to bargain and</w:t>
      </w:r>
      <w:r>
        <w:t xml:space="preserve"> get good deals. You can al</w:t>
      </w:r>
      <w:r w:rsidR="004E2670">
        <w:t>s</w:t>
      </w:r>
      <w:r>
        <w:t xml:space="preserve">o find authentic handcrafts and </w:t>
      </w:r>
      <w:r w:rsidR="004E2670">
        <w:t>w</w:t>
      </w:r>
      <w:r>
        <w:t>eaves of the region from such shops</w:t>
      </w:r>
      <w:r w:rsidR="004E2670">
        <w:t>,</w:t>
      </w:r>
      <w:r>
        <w:t xml:space="preserve"> which you can take back home.</w:t>
      </w:r>
    </w:p>
    <w:p w14:paraId="2EA3AC44" w14:textId="1E627A0F" w:rsidR="008142D3" w:rsidRDefault="008142D3" w:rsidP="00346FD2">
      <w:pPr>
        <w:jc w:val="both"/>
      </w:pPr>
      <w:r>
        <w:t xml:space="preserve">The warmth of the people and hospitality of the locals make you feel at home in </w:t>
      </w:r>
      <w:proofErr w:type="spellStart"/>
      <w:r>
        <w:t>Rewa</w:t>
      </w:r>
      <w:proofErr w:type="spellEnd"/>
      <w:r>
        <w:t>. The amazing place has much to do and se</w:t>
      </w:r>
      <w:r w:rsidR="00130A69">
        <w:t xml:space="preserve">e, that you may need </w:t>
      </w:r>
      <w:r w:rsidR="004E396F">
        <w:t xml:space="preserve">a </w:t>
      </w:r>
      <w:r w:rsidR="00130A69">
        <w:t xml:space="preserve">good couple of days to check out every stunning place that </w:t>
      </w:r>
      <w:proofErr w:type="spellStart"/>
      <w:r w:rsidR="00130A69">
        <w:t>Rewa</w:t>
      </w:r>
      <w:proofErr w:type="spellEnd"/>
      <w:r w:rsidR="00130A69">
        <w:t xml:space="preserve"> </w:t>
      </w:r>
      <w:r w:rsidR="004E396F">
        <w:t>offers</w:t>
      </w:r>
      <w:r w:rsidR="00130A69">
        <w:t>.</w:t>
      </w:r>
      <w:r w:rsidR="004E396F">
        <w:t xml:space="preserve"> There are amazing low</w:t>
      </w:r>
      <w:r w:rsidR="00D14857">
        <w:t>-</w:t>
      </w:r>
      <w:r w:rsidR="004E396F">
        <w:t xml:space="preserve">budget boarding places to high-end </w:t>
      </w:r>
      <w:r w:rsidR="00D14857">
        <w:t xml:space="preserve">hotels that you can look forward to spending your days in </w:t>
      </w:r>
      <w:proofErr w:type="spellStart"/>
      <w:r w:rsidR="00D14857">
        <w:t>Rewa</w:t>
      </w:r>
      <w:proofErr w:type="spellEnd"/>
      <w:r w:rsidR="00516AA6">
        <w:t xml:space="preserve"> with lots of fun and memories to take back.</w:t>
      </w:r>
    </w:p>
    <w:p w14:paraId="67E1552C" w14:textId="77777777" w:rsidR="004E2670" w:rsidRPr="00806706" w:rsidRDefault="004E2670" w:rsidP="00346FD2">
      <w:pPr>
        <w:jc w:val="both"/>
      </w:pPr>
    </w:p>
    <w:p w14:paraId="51248537" w14:textId="77777777" w:rsidR="00853407" w:rsidRPr="00CD0B49" w:rsidRDefault="00853407"/>
    <w:p w14:paraId="2B5AF264" w14:textId="77777777" w:rsidR="001C4249" w:rsidRDefault="001C4249">
      <w:pPr>
        <w:rPr>
          <w:i/>
          <w:iCs/>
        </w:rPr>
      </w:pPr>
    </w:p>
    <w:p w14:paraId="18617797" w14:textId="6E35A834" w:rsidR="001C4249" w:rsidRDefault="001C4249">
      <w:pPr>
        <w:rPr>
          <w:i/>
          <w:iCs/>
        </w:rPr>
      </w:pPr>
      <w:r>
        <w:rPr>
          <w:i/>
          <w:iCs/>
        </w:rPr>
        <w:br w:type="page"/>
      </w:r>
    </w:p>
    <w:p w14:paraId="1B82D69E" w14:textId="05702B77" w:rsidR="001C4249" w:rsidRDefault="001C4249">
      <w:pPr>
        <w:rPr>
          <w:i/>
          <w:iCs/>
        </w:rPr>
      </w:pPr>
      <w:r>
        <w:rPr>
          <w:i/>
          <w:iCs/>
        </w:rPr>
        <w:br w:type="page"/>
      </w:r>
    </w:p>
    <w:p w14:paraId="3B403352" w14:textId="28FDA862" w:rsidR="001C4249" w:rsidRDefault="001C4249">
      <w:pPr>
        <w:rPr>
          <w:i/>
          <w:iCs/>
        </w:rPr>
      </w:pPr>
      <w:r>
        <w:rPr>
          <w:i/>
          <w:iCs/>
        </w:rPr>
        <w:br w:type="page"/>
      </w:r>
    </w:p>
    <w:p w14:paraId="2631780B" w14:textId="52D6F990" w:rsidR="001C4249" w:rsidRDefault="001C4249">
      <w:pPr>
        <w:rPr>
          <w:i/>
          <w:iCs/>
        </w:rPr>
      </w:pPr>
      <w:r>
        <w:rPr>
          <w:i/>
          <w:iCs/>
        </w:rPr>
        <w:br w:type="page"/>
      </w:r>
    </w:p>
    <w:p w14:paraId="1C30F2AA" w14:textId="1CDA2612" w:rsidR="001C4249" w:rsidRDefault="001C4249">
      <w:pPr>
        <w:rPr>
          <w:i/>
          <w:iCs/>
        </w:rPr>
      </w:pPr>
      <w:r>
        <w:rPr>
          <w:i/>
          <w:iCs/>
        </w:rPr>
        <w:br w:type="page"/>
      </w:r>
    </w:p>
    <w:p w14:paraId="77F350DC" w14:textId="77777777" w:rsidR="001C4249" w:rsidRPr="001C4249" w:rsidRDefault="001C4249">
      <w:pPr>
        <w:rPr>
          <w:i/>
          <w:iCs/>
        </w:rPr>
      </w:pPr>
    </w:p>
    <w:p w14:paraId="26F1469D" w14:textId="77777777" w:rsidR="001C4249" w:rsidRPr="001C4249" w:rsidRDefault="001C4249">
      <w:pPr>
        <w:rPr>
          <w:i/>
          <w:iCs/>
        </w:rPr>
      </w:pPr>
    </w:p>
    <w:sectPr w:rsidR="001C4249" w:rsidRPr="001C42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NLE0NTS1NDQ0NDBX0lEKTi0uzszPAykwrAUAwecloCwAAAA="/>
  </w:docVars>
  <w:rsids>
    <w:rsidRoot w:val="001C4249"/>
    <w:rsid w:val="00000C8F"/>
    <w:rsid w:val="00006187"/>
    <w:rsid w:val="00014A1F"/>
    <w:rsid w:val="00045FFC"/>
    <w:rsid w:val="0005175E"/>
    <w:rsid w:val="0007360A"/>
    <w:rsid w:val="00073981"/>
    <w:rsid w:val="00091038"/>
    <w:rsid w:val="00091BEC"/>
    <w:rsid w:val="000A08F2"/>
    <w:rsid w:val="000C7628"/>
    <w:rsid w:val="00102285"/>
    <w:rsid w:val="001068B8"/>
    <w:rsid w:val="00126590"/>
    <w:rsid w:val="00130A69"/>
    <w:rsid w:val="00174A7B"/>
    <w:rsid w:val="00176FA9"/>
    <w:rsid w:val="00190A36"/>
    <w:rsid w:val="001A201B"/>
    <w:rsid w:val="001C4249"/>
    <w:rsid w:val="00277EE0"/>
    <w:rsid w:val="00296EAA"/>
    <w:rsid w:val="002A35AE"/>
    <w:rsid w:val="002A4CF0"/>
    <w:rsid w:val="002B18E0"/>
    <w:rsid w:val="002F3BD1"/>
    <w:rsid w:val="003314C5"/>
    <w:rsid w:val="00345B54"/>
    <w:rsid w:val="00346FD2"/>
    <w:rsid w:val="003801C9"/>
    <w:rsid w:val="0044237D"/>
    <w:rsid w:val="00456AC5"/>
    <w:rsid w:val="004C05A7"/>
    <w:rsid w:val="004D1CDB"/>
    <w:rsid w:val="004E2670"/>
    <w:rsid w:val="004E396F"/>
    <w:rsid w:val="004E772E"/>
    <w:rsid w:val="005008BE"/>
    <w:rsid w:val="00516AA6"/>
    <w:rsid w:val="005477C9"/>
    <w:rsid w:val="00552FF3"/>
    <w:rsid w:val="005A2B3E"/>
    <w:rsid w:val="005A348C"/>
    <w:rsid w:val="00627C5E"/>
    <w:rsid w:val="006D77A4"/>
    <w:rsid w:val="00712172"/>
    <w:rsid w:val="00732CD0"/>
    <w:rsid w:val="0074268E"/>
    <w:rsid w:val="00753031"/>
    <w:rsid w:val="00765D2D"/>
    <w:rsid w:val="007C599D"/>
    <w:rsid w:val="007D4457"/>
    <w:rsid w:val="007E1C62"/>
    <w:rsid w:val="007E4E79"/>
    <w:rsid w:val="00800894"/>
    <w:rsid w:val="00806706"/>
    <w:rsid w:val="008142D3"/>
    <w:rsid w:val="00853407"/>
    <w:rsid w:val="008928CD"/>
    <w:rsid w:val="008C2FC0"/>
    <w:rsid w:val="008E3ADC"/>
    <w:rsid w:val="008E3DAA"/>
    <w:rsid w:val="008F3229"/>
    <w:rsid w:val="00900B65"/>
    <w:rsid w:val="009358B7"/>
    <w:rsid w:val="0094122E"/>
    <w:rsid w:val="0094660E"/>
    <w:rsid w:val="00981ED9"/>
    <w:rsid w:val="009C5198"/>
    <w:rsid w:val="00A02E31"/>
    <w:rsid w:val="00A17982"/>
    <w:rsid w:val="00A425B6"/>
    <w:rsid w:val="00A50085"/>
    <w:rsid w:val="00A71269"/>
    <w:rsid w:val="00A82503"/>
    <w:rsid w:val="00AB21AF"/>
    <w:rsid w:val="00AD7717"/>
    <w:rsid w:val="00B264DF"/>
    <w:rsid w:val="00B86CDD"/>
    <w:rsid w:val="00BA5E6D"/>
    <w:rsid w:val="00BD0195"/>
    <w:rsid w:val="00C11736"/>
    <w:rsid w:val="00C2022A"/>
    <w:rsid w:val="00C243F6"/>
    <w:rsid w:val="00C736A2"/>
    <w:rsid w:val="00C82BEE"/>
    <w:rsid w:val="00CB5329"/>
    <w:rsid w:val="00CB56D1"/>
    <w:rsid w:val="00CC11CE"/>
    <w:rsid w:val="00CD0B49"/>
    <w:rsid w:val="00D14857"/>
    <w:rsid w:val="00D26A82"/>
    <w:rsid w:val="00D40D4E"/>
    <w:rsid w:val="00D56FE2"/>
    <w:rsid w:val="00D7538F"/>
    <w:rsid w:val="00D766E0"/>
    <w:rsid w:val="00D971BE"/>
    <w:rsid w:val="00DD3649"/>
    <w:rsid w:val="00E12358"/>
    <w:rsid w:val="00E22A46"/>
    <w:rsid w:val="00E264C4"/>
    <w:rsid w:val="00E34442"/>
    <w:rsid w:val="00E77E26"/>
    <w:rsid w:val="00E85A75"/>
    <w:rsid w:val="00E90D72"/>
    <w:rsid w:val="00EA53BA"/>
    <w:rsid w:val="00EB43D4"/>
    <w:rsid w:val="00ED1AB3"/>
    <w:rsid w:val="00EE177A"/>
    <w:rsid w:val="00EE3CCD"/>
    <w:rsid w:val="00F371A4"/>
    <w:rsid w:val="00F44F89"/>
    <w:rsid w:val="00F8410C"/>
    <w:rsid w:val="00FA34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16443"/>
  <w15:chartTrackingRefBased/>
  <w15:docId w15:val="{894EBDC2-1ED8-488B-9561-852640E0A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7</TotalTime>
  <Pages>1</Pages>
  <Words>1427</Words>
  <Characters>6556</Characters>
  <Application>Microsoft Office Word</Application>
  <DocSecurity>0</DocSecurity>
  <Lines>11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rti Pai</dc:creator>
  <cp:keywords/>
  <dc:description/>
  <cp:lastModifiedBy>Keerti Pai</cp:lastModifiedBy>
  <cp:revision>112</cp:revision>
  <dcterms:created xsi:type="dcterms:W3CDTF">2021-09-22T14:35:00Z</dcterms:created>
  <dcterms:modified xsi:type="dcterms:W3CDTF">2021-09-23T15:22:00Z</dcterms:modified>
</cp:coreProperties>
</file>